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3397"/>
        <w:gridCol w:w="1421"/>
        <w:gridCol w:w="2407"/>
        <w:gridCol w:w="2411"/>
        <w:gridCol w:w="1274"/>
        <w:gridCol w:w="3544"/>
      </w:tblGrid>
      <w:tr w:rsidR="00756046" w:rsidTr="004865EF">
        <w:trPr>
          <w:trHeight w:val="436"/>
        </w:trPr>
        <w:tc>
          <w:tcPr>
            <w:tcW w:w="14454" w:type="dxa"/>
            <w:gridSpan w:val="6"/>
            <w:shd w:val="clear" w:color="auto" w:fill="E2EFD9" w:themeFill="accent6" w:themeFillTint="33"/>
          </w:tcPr>
          <w:p w:rsidR="00756046" w:rsidRDefault="00756046" w:rsidP="004865EF">
            <w:r>
              <w:br w:type="page"/>
            </w:r>
            <w:r>
              <w:rPr>
                <w:b/>
                <w:sz w:val="24"/>
                <w:szCs w:val="24"/>
              </w:rPr>
              <w:t>ANNUAL SELF-ASSESSMENT</w:t>
            </w:r>
            <w:r>
              <w:t xml:space="preserve"> </w:t>
            </w:r>
            <w:r w:rsidRPr="00181011">
              <w:rPr>
                <w:b/>
              </w:rPr>
              <w:t>PLAN–</w:t>
            </w:r>
            <w:r>
              <w:t xml:space="preserve"> retain for your records</w:t>
            </w:r>
          </w:p>
        </w:tc>
      </w:tr>
      <w:tr w:rsidR="00756046" w:rsidTr="004865EF">
        <w:tc>
          <w:tcPr>
            <w:tcW w:w="4818" w:type="dxa"/>
            <w:gridSpan w:val="2"/>
            <w:shd w:val="clear" w:color="auto" w:fill="C5E0B3" w:themeFill="accent6" w:themeFillTint="66"/>
          </w:tcPr>
          <w:p w:rsidR="00756046" w:rsidRDefault="00756046" w:rsidP="004865EF">
            <w:r>
              <w:t xml:space="preserve">Name: </w:t>
            </w:r>
          </w:p>
          <w:p w:rsidR="00756046" w:rsidRDefault="00756046" w:rsidP="004865EF"/>
        </w:tc>
        <w:tc>
          <w:tcPr>
            <w:tcW w:w="4818" w:type="dxa"/>
            <w:gridSpan w:val="2"/>
            <w:shd w:val="clear" w:color="auto" w:fill="C5E0B3" w:themeFill="accent6" w:themeFillTint="66"/>
          </w:tcPr>
          <w:p w:rsidR="00756046" w:rsidRDefault="00756046" w:rsidP="00E26FDB">
            <w:r>
              <w:t xml:space="preserve">ACCT Designation: </w:t>
            </w:r>
          </w:p>
        </w:tc>
        <w:tc>
          <w:tcPr>
            <w:tcW w:w="4818" w:type="dxa"/>
            <w:gridSpan w:val="2"/>
            <w:shd w:val="clear" w:color="auto" w:fill="C5E0B3" w:themeFill="accent6" w:themeFillTint="66"/>
          </w:tcPr>
          <w:p w:rsidR="00756046" w:rsidRDefault="00756046" w:rsidP="004865EF">
            <w:r>
              <w:t xml:space="preserve">Time Period: </w:t>
            </w:r>
          </w:p>
          <w:p w:rsidR="00756046" w:rsidRPr="00990F4F" w:rsidRDefault="00756046" w:rsidP="004865EF">
            <w:pPr>
              <w:rPr>
                <w:sz w:val="18"/>
                <w:szCs w:val="18"/>
              </w:rPr>
            </w:pPr>
            <w:r w:rsidRPr="00990F4F">
              <w:rPr>
                <w:sz w:val="18"/>
                <w:szCs w:val="18"/>
              </w:rPr>
              <w:t xml:space="preserve">(Renewal month: </w:t>
            </w:r>
            <w:r w:rsidR="00680382" w:rsidRPr="00990F4F">
              <w:rPr>
                <w:sz w:val="18"/>
                <w:szCs w:val="18"/>
              </w:rPr>
              <w:t>e.g.</w:t>
            </w:r>
            <w:r w:rsidRPr="00990F4F">
              <w:rPr>
                <w:sz w:val="18"/>
                <w:szCs w:val="18"/>
              </w:rPr>
              <w:t>: 03/18 to 03/19)</w:t>
            </w:r>
          </w:p>
        </w:tc>
      </w:tr>
      <w:tr w:rsidR="00756046" w:rsidTr="004865EF">
        <w:tc>
          <w:tcPr>
            <w:tcW w:w="3397" w:type="dxa"/>
            <w:shd w:val="clear" w:color="auto" w:fill="A8D08D" w:themeFill="accent6" w:themeFillTint="99"/>
          </w:tcPr>
          <w:p w:rsidR="00756046" w:rsidRPr="00181011" w:rsidRDefault="00756046" w:rsidP="004865EF">
            <w:pPr>
              <w:rPr>
                <w:b/>
              </w:rPr>
            </w:pPr>
            <w:r w:rsidRPr="00181011">
              <w:rPr>
                <w:b/>
              </w:rPr>
              <w:t>Strengths</w:t>
            </w:r>
          </w:p>
          <w:p w:rsidR="00756046" w:rsidRPr="00DD112B" w:rsidRDefault="00756046" w:rsidP="004865EF">
            <w:pPr>
              <w:rPr>
                <w:sz w:val="18"/>
                <w:szCs w:val="18"/>
              </w:rPr>
            </w:pPr>
            <w:r w:rsidRPr="00DD112B">
              <w:rPr>
                <w:sz w:val="18"/>
                <w:szCs w:val="18"/>
              </w:rPr>
              <w:t>(What am I doing well)</w:t>
            </w:r>
          </w:p>
        </w:tc>
        <w:tc>
          <w:tcPr>
            <w:tcW w:w="3828" w:type="dxa"/>
            <w:gridSpan w:val="2"/>
            <w:shd w:val="clear" w:color="auto" w:fill="A8D08D" w:themeFill="accent6" w:themeFillTint="99"/>
          </w:tcPr>
          <w:p w:rsidR="00756046" w:rsidRPr="00181011" w:rsidRDefault="00756046" w:rsidP="004865EF">
            <w:pPr>
              <w:rPr>
                <w:b/>
              </w:rPr>
            </w:pPr>
            <w:r w:rsidRPr="00181011">
              <w:rPr>
                <w:b/>
              </w:rPr>
              <w:t>Peer Feedback</w:t>
            </w:r>
          </w:p>
          <w:p w:rsidR="00756046" w:rsidRPr="00DD112B" w:rsidRDefault="00756046" w:rsidP="004865EF">
            <w:pPr>
              <w:rPr>
                <w:sz w:val="18"/>
                <w:szCs w:val="18"/>
              </w:rPr>
            </w:pPr>
            <w:r w:rsidRPr="00DD112B">
              <w:rPr>
                <w:sz w:val="18"/>
                <w:szCs w:val="18"/>
              </w:rPr>
              <w:t>(What would others say about my practice, if applicable)</w:t>
            </w:r>
          </w:p>
        </w:tc>
        <w:tc>
          <w:tcPr>
            <w:tcW w:w="3685" w:type="dxa"/>
            <w:gridSpan w:val="2"/>
            <w:shd w:val="clear" w:color="auto" w:fill="A8D08D" w:themeFill="accent6" w:themeFillTint="99"/>
          </w:tcPr>
          <w:p w:rsidR="00756046" w:rsidRPr="00181011" w:rsidRDefault="00756046" w:rsidP="004865EF">
            <w:pPr>
              <w:rPr>
                <w:b/>
              </w:rPr>
            </w:pPr>
            <w:r>
              <w:rPr>
                <w:b/>
              </w:rPr>
              <w:t>Learning Needs and I</w:t>
            </w:r>
            <w:r w:rsidRPr="00181011">
              <w:rPr>
                <w:b/>
              </w:rPr>
              <w:t>nterests</w:t>
            </w:r>
          </w:p>
          <w:p w:rsidR="00756046" w:rsidRPr="00181011" w:rsidRDefault="00756046" w:rsidP="004865EF">
            <w:pPr>
              <w:rPr>
                <w:sz w:val="18"/>
                <w:szCs w:val="18"/>
              </w:rPr>
            </w:pPr>
            <w:r w:rsidRPr="00181011">
              <w:rPr>
                <w:sz w:val="18"/>
                <w:szCs w:val="18"/>
              </w:rPr>
              <w:t>(Where can I benefit from further learning/professional development)</w:t>
            </w:r>
          </w:p>
        </w:tc>
        <w:tc>
          <w:tcPr>
            <w:tcW w:w="3544" w:type="dxa"/>
            <w:shd w:val="clear" w:color="auto" w:fill="A8D08D" w:themeFill="accent6" w:themeFillTint="99"/>
          </w:tcPr>
          <w:p w:rsidR="00756046" w:rsidRPr="00181011" w:rsidRDefault="00756046" w:rsidP="004865EF">
            <w:pPr>
              <w:rPr>
                <w:b/>
              </w:rPr>
            </w:pPr>
            <w:r w:rsidRPr="00181011">
              <w:rPr>
                <w:b/>
              </w:rPr>
              <w:t>Learning Goal</w:t>
            </w:r>
          </w:p>
        </w:tc>
      </w:tr>
      <w:tr w:rsidR="00756046" w:rsidTr="004865EF">
        <w:trPr>
          <w:trHeight w:val="7212"/>
        </w:trPr>
        <w:tc>
          <w:tcPr>
            <w:tcW w:w="3397" w:type="dxa"/>
          </w:tcPr>
          <w:p w:rsidR="00756046" w:rsidRDefault="00756046" w:rsidP="004865EF"/>
          <w:p w:rsidR="00756046" w:rsidRDefault="00756046" w:rsidP="004865EF"/>
          <w:p w:rsidR="00756046" w:rsidRDefault="00756046" w:rsidP="004865EF"/>
          <w:p w:rsidR="00756046" w:rsidRDefault="00756046" w:rsidP="004865EF"/>
          <w:p w:rsidR="00756046" w:rsidRDefault="00756046" w:rsidP="004865EF"/>
          <w:p w:rsidR="00756046" w:rsidRDefault="00756046" w:rsidP="004865EF"/>
          <w:p w:rsidR="00756046" w:rsidRDefault="00756046" w:rsidP="004865EF"/>
          <w:p w:rsidR="00756046" w:rsidRDefault="00756046" w:rsidP="004865EF"/>
          <w:p w:rsidR="00756046" w:rsidRDefault="00756046" w:rsidP="004865EF"/>
          <w:p w:rsidR="00756046" w:rsidRDefault="00756046" w:rsidP="004865EF"/>
          <w:p w:rsidR="00756046" w:rsidRDefault="00756046" w:rsidP="004865EF"/>
        </w:tc>
        <w:tc>
          <w:tcPr>
            <w:tcW w:w="3828" w:type="dxa"/>
            <w:gridSpan w:val="2"/>
          </w:tcPr>
          <w:p w:rsidR="00756046" w:rsidRDefault="00756046" w:rsidP="004865EF"/>
        </w:tc>
        <w:tc>
          <w:tcPr>
            <w:tcW w:w="3685" w:type="dxa"/>
            <w:gridSpan w:val="2"/>
          </w:tcPr>
          <w:p w:rsidR="00756046" w:rsidRDefault="00756046" w:rsidP="004865EF"/>
          <w:p w:rsidR="00756046" w:rsidRDefault="00756046" w:rsidP="004865EF"/>
        </w:tc>
        <w:tc>
          <w:tcPr>
            <w:tcW w:w="3544" w:type="dxa"/>
          </w:tcPr>
          <w:p w:rsidR="00756046" w:rsidRDefault="00756046" w:rsidP="004865EF"/>
        </w:tc>
      </w:tr>
    </w:tbl>
    <w:p w:rsidR="00E26FDB" w:rsidRDefault="00E26FDB"/>
    <w:p w:rsidR="00E26FDB" w:rsidRDefault="00E26FDB">
      <w:pPr>
        <w:widowControl/>
        <w:autoSpaceDE/>
        <w:autoSpaceDN/>
        <w:spacing w:after="160" w:line="259" w:lineRule="auto"/>
      </w:pPr>
      <w:r>
        <w:br w:type="page"/>
      </w:r>
    </w:p>
    <w:p w:rsidR="00756046" w:rsidRDefault="00756046"/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3256"/>
        <w:gridCol w:w="1562"/>
        <w:gridCol w:w="1698"/>
        <w:gridCol w:w="3120"/>
        <w:gridCol w:w="424"/>
        <w:gridCol w:w="2409"/>
        <w:gridCol w:w="1985"/>
      </w:tblGrid>
      <w:tr w:rsidR="00756046" w:rsidTr="004865EF">
        <w:trPr>
          <w:trHeight w:val="436"/>
        </w:trPr>
        <w:tc>
          <w:tcPr>
            <w:tcW w:w="14454" w:type="dxa"/>
            <w:gridSpan w:val="7"/>
            <w:shd w:val="clear" w:color="auto" w:fill="E2EFD9" w:themeFill="accent6" w:themeFillTint="33"/>
          </w:tcPr>
          <w:p w:rsidR="00756046" w:rsidRDefault="00756046" w:rsidP="004865EF">
            <w:r w:rsidRPr="007540B5">
              <w:rPr>
                <w:b/>
                <w:sz w:val="24"/>
                <w:szCs w:val="24"/>
              </w:rPr>
              <w:t>ANNU</w:t>
            </w:r>
            <w:r w:rsidRPr="00990F4F">
              <w:rPr>
                <w:b/>
                <w:sz w:val="24"/>
                <w:szCs w:val="24"/>
                <w:shd w:val="clear" w:color="auto" w:fill="E2EFD9" w:themeFill="accent6" w:themeFillTint="33"/>
              </w:rPr>
              <w:t xml:space="preserve">AL </w:t>
            </w:r>
            <w:r>
              <w:rPr>
                <w:b/>
                <w:sz w:val="24"/>
                <w:szCs w:val="24"/>
              </w:rPr>
              <w:t xml:space="preserve">GOALS &amp; COMPETENCY DEVELOPMENT </w:t>
            </w:r>
            <w:r w:rsidRPr="007540B5">
              <w:rPr>
                <w:b/>
                <w:sz w:val="24"/>
                <w:szCs w:val="24"/>
              </w:rPr>
              <w:t>PLAN</w:t>
            </w:r>
            <w:r>
              <w:t xml:space="preserve"> – retain for your records</w:t>
            </w:r>
          </w:p>
        </w:tc>
      </w:tr>
      <w:tr w:rsidR="00756046" w:rsidTr="004865EF">
        <w:tc>
          <w:tcPr>
            <w:tcW w:w="4818" w:type="dxa"/>
            <w:gridSpan w:val="2"/>
            <w:shd w:val="clear" w:color="auto" w:fill="C5E0B3" w:themeFill="accent6" w:themeFillTint="66"/>
          </w:tcPr>
          <w:p w:rsidR="00756046" w:rsidRDefault="00756046" w:rsidP="00E26FDB">
            <w:r>
              <w:t xml:space="preserve">Name: </w:t>
            </w:r>
          </w:p>
        </w:tc>
        <w:tc>
          <w:tcPr>
            <w:tcW w:w="4818" w:type="dxa"/>
            <w:gridSpan w:val="2"/>
            <w:shd w:val="clear" w:color="auto" w:fill="C5E0B3" w:themeFill="accent6" w:themeFillTint="66"/>
          </w:tcPr>
          <w:p w:rsidR="00756046" w:rsidRDefault="00756046" w:rsidP="00E26FDB">
            <w:r>
              <w:t xml:space="preserve">ACCT Designation: </w:t>
            </w:r>
          </w:p>
        </w:tc>
        <w:tc>
          <w:tcPr>
            <w:tcW w:w="4818" w:type="dxa"/>
            <w:gridSpan w:val="3"/>
            <w:shd w:val="clear" w:color="auto" w:fill="C5E0B3" w:themeFill="accent6" w:themeFillTint="66"/>
          </w:tcPr>
          <w:p w:rsidR="00E26FDB" w:rsidRDefault="00756046" w:rsidP="00E26FDB">
            <w:r>
              <w:t>Time Period:</w:t>
            </w:r>
          </w:p>
          <w:p w:rsidR="00756046" w:rsidRPr="00990F4F" w:rsidRDefault="00756046" w:rsidP="00E26FDB">
            <w:pPr>
              <w:rPr>
                <w:sz w:val="18"/>
                <w:szCs w:val="18"/>
              </w:rPr>
            </w:pPr>
            <w:r w:rsidRPr="00990F4F">
              <w:rPr>
                <w:sz w:val="18"/>
                <w:szCs w:val="18"/>
              </w:rPr>
              <w:t xml:space="preserve">(Renewal month: </w:t>
            </w:r>
            <w:r w:rsidR="00680382" w:rsidRPr="00990F4F">
              <w:rPr>
                <w:sz w:val="18"/>
                <w:szCs w:val="18"/>
              </w:rPr>
              <w:t>e.g.</w:t>
            </w:r>
            <w:r w:rsidRPr="00990F4F">
              <w:rPr>
                <w:sz w:val="18"/>
                <w:szCs w:val="18"/>
              </w:rPr>
              <w:t>: 03/18 to 03/19)</w:t>
            </w:r>
          </w:p>
        </w:tc>
      </w:tr>
      <w:tr w:rsidR="00756046" w:rsidTr="004865EF">
        <w:tc>
          <w:tcPr>
            <w:tcW w:w="3256" w:type="dxa"/>
            <w:shd w:val="clear" w:color="auto" w:fill="A8D08D" w:themeFill="accent6" w:themeFillTint="99"/>
          </w:tcPr>
          <w:p w:rsidR="00756046" w:rsidRDefault="00756046" w:rsidP="004865EF">
            <w:r>
              <w:t>Goal/s</w:t>
            </w:r>
          </w:p>
        </w:tc>
        <w:tc>
          <w:tcPr>
            <w:tcW w:w="3260" w:type="dxa"/>
            <w:gridSpan w:val="2"/>
            <w:shd w:val="clear" w:color="auto" w:fill="A8D08D" w:themeFill="accent6" w:themeFillTint="99"/>
          </w:tcPr>
          <w:p w:rsidR="00756046" w:rsidRDefault="00756046" w:rsidP="004865EF">
            <w:r>
              <w:t>How will I attain my goal?</w:t>
            </w:r>
          </w:p>
        </w:tc>
        <w:tc>
          <w:tcPr>
            <w:tcW w:w="3544" w:type="dxa"/>
            <w:gridSpan w:val="2"/>
            <w:shd w:val="clear" w:color="auto" w:fill="A8D08D" w:themeFill="accent6" w:themeFillTint="99"/>
          </w:tcPr>
          <w:p w:rsidR="00756046" w:rsidRDefault="00756046" w:rsidP="004865EF">
            <w:r>
              <w:t>How will this goal impact my practice/readiness to practice?</w:t>
            </w:r>
          </w:p>
        </w:tc>
        <w:tc>
          <w:tcPr>
            <w:tcW w:w="2409" w:type="dxa"/>
            <w:shd w:val="clear" w:color="auto" w:fill="A8D08D" w:themeFill="accent6" w:themeFillTint="99"/>
          </w:tcPr>
          <w:p w:rsidR="00756046" w:rsidRDefault="00756046" w:rsidP="004865EF">
            <w:r>
              <w:t>Evidence of completion</w:t>
            </w:r>
          </w:p>
        </w:tc>
        <w:tc>
          <w:tcPr>
            <w:tcW w:w="1985" w:type="dxa"/>
            <w:shd w:val="clear" w:color="auto" w:fill="A8D08D" w:themeFill="accent6" w:themeFillTint="99"/>
          </w:tcPr>
          <w:p w:rsidR="00756046" w:rsidRDefault="00756046" w:rsidP="004865EF">
            <w:r>
              <w:t>Area/Hours</w:t>
            </w:r>
          </w:p>
          <w:p w:rsidR="00756046" w:rsidRDefault="00756046" w:rsidP="004865EF">
            <w:r w:rsidRPr="003716DF">
              <w:rPr>
                <w:sz w:val="16"/>
                <w:szCs w:val="16"/>
              </w:rPr>
              <w:t>Supervision/Professional Development/Self-care</w:t>
            </w:r>
          </w:p>
        </w:tc>
      </w:tr>
      <w:tr w:rsidR="00756046" w:rsidTr="004865EF">
        <w:trPr>
          <w:trHeight w:val="6687"/>
        </w:trPr>
        <w:tc>
          <w:tcPr>
            <w:tcW w:w="3256" w:type="dxa"/>
          </w:tcPr>
          <w:p w:rsidR="00756046" w:rsidRDefault="00756046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  <w:p w:rsidR="00680382" w:rsidRDefault="00680382" w:rsidP="004865EF"/>
        </w:tc>
        <w:tc>
          <w:tcPr>
            <w:tcW w:w="3260" w:type="dxa"/>
            <w:gridSpan w:val="2"/>
          </w:tcPr>
          <w:p w:rsidR="00756046" w:rsidRDefault="00756046" w:rsidP="004865EF"/>
        </w:tc>
        <w:tc>
          <w:tcPr>
            <w:tcW w:w="3544" w:type="dxa"/>
            <w:gridSpan w:val="2"/>
          </w:tcPr>
          <w:p w:rsidR="00756046" w:rsidRDefault="00756046" w:rsidP="004865EF"/>
        </w:tc>
        <w:tc>
          <w:tcPr>
            <w:tcW w:w="2409" w:type="dxa"/>
          </w:tcPr>
          <w:p w:rsidR="00756046" w:rsidRDefault="00756046" w:rsidP="004865EF"/>
        </w:tc>
        <w:tc>
          <w:tcPr>
            <w:tcW w:w="1985" w:type="dxa"/>
          </w:tcPr>
          <w:p w:rsidR="00756046" w:rsidRDefault="00756046" w:rsidP="004865EF"/>
        </w:tc>
      </w:tr>
    </w:tbl>
    <w:p w:rsidR="00923D87" w:rsidRDefault="00B20986">
      <w:bookmarkStart w:id="0" w:name="_GoBack"/>
      <w:bookmarkEnd w:id="0"/>
    </w:p>
    <w:sectPr w:rsidR="00923D87" w:rsidSect="00E26FDB">
      <w:footerReference w:type="default" r:id="rId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0986" w:rsidRDefault="00B20986" w:rsidP="00680382">
      <w:r>
        <w:separator/>
      </w:r>
    </w:p>
  </w:endnote>
  <w:endnote w:type="continuationSeparator" w:id="0">
    <w:p w:rsidR="00B20986" w:rsidRDefault="00B20986" w:rsidP="006803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382" w:rsidRDefault="00680382" w:rsidP="00680382">
    <w:pPr>
      <w:pStyle w:val="Footer"/>
    </w:pPr>
    <w:r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8115300</wp:posOffset>
          </wp:positionH>
          <wp:positionV relativeFrom="paragraph">
            <wp:posOffset>-85725</wp:posOffset>
          </wp:positionV>
          <wp:extent cx="1027430" cy="390525"/>
          <wp:effectExtent l="0" t="0" r="127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0x72 ACCT Logo 201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7430" cy="390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ACCT Continuous Competency Development Plan</w:t>
    </w:r>
    <w:r>
      <w:tab/>
    </w:r>
    <w:r>
      <w:tab/>
    </w:r>
    <w:r>
      <w:tab/>
    </w:r>
    <w:r>
      <w:tab/>
    </w:r>
    <w:r>
      <w:tab/>
    </w:r>
    <w:r>
      <w:tab/>
    </w:r>
  </w:p>
  <w:p w:rsidR="00680382" w:rsidRDefault="006803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0986" w:rsidRDefault="00B20986" w:rsidP="00680382">
      <w:r>
        <w:separator/>
      </w:r>
    </w:p>
  </w:footnote>
  <w:footnote w:type="continuationSeparator" w:id="0">
    <w:p w:rsidR="00B20986" w:rsidRDefault="00B20986" w:rsidP="0068038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sDSyNDY1NrIwNbVQ0lEKTi0uzszPAykwqgUAg/n+0SwAAAA="/>
  </w:docVars>
  <w:rsids>
    <w:rsidRoot w:val="00756046"/>
    <w:rsid w:val="00282F8E"/>
    <w:rsid w:val="00680382"/>
    <w:rsid w:val="00756046"/>
    <w:rsid w:val="007B5895"/>
    <w:rsid w:val="00B20986"/>
    <w:rsid w:val="00BA23F5"/>
    <w:rsid w:val="00E26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6936F2C-D0AE-4EA2-849F-22F153817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5604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60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803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382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803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382"/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Hughes</dc:creator>
  <cp:keywords/>
  <dc:description/>
  <cp:lastModifiedBy>Sarah Hughes</cp:lastModifiedBy>
  <cp:revision>2</cp:revision>
  <dcterms:created xsi:type="dcterms:W3CDTF">2018-03-20T17:27:00Z</dcterms:created>
  <dcterms:modified xsi:type="dcterms:W3CDTF">2018-03-20T17:27:00Z</dcterms:modified>
</cp:coreProperties>
</file>